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4A6322" w14:textId="7911670B" w:rsidR="004B6956" w:rsidRPr="001A1003" w:rsidRDefault="004B6956" w:rsidP="001A1003">
      <w:pPr>
        <w:pStyle w:val="TableCaption"/>
        <w:spacing w:after="0"/>
        <w:contextualSpacing/>
        <w:rPr>
          <w:rFonts w:ascii="Garamond" w:hAnsi="Garamond"/>
        </w:rPr>
      </w:pPr>
    </w:p>
    <w:tbl>
      <w:tblPr>
        <w:tblStyle w:val="Table"/>
        <w:tblW w:w="4097" w:type="pct"/>
        <w:tblLayout w:type="fixed"/>
        <w:tblLook w:val="0060" w:firstRow="1" w:lastRow="1" w:firstColumn="0" w:lastColumn="0" w:noHBand="0" w:noVBand="0"/>
      </w:tblPr>
      <w:tblGrid>
        <w:gridCol w:w="6118"/>
        <w:gridCol w:w="1729"/>
      </w:tblGrid>
      <w:tr w:rsidR="001A1003" w:rsidRPr="001A1003" w14:paraId="3850DD0E" w14:textId="77777777" w:rsidTr="00B127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847" w:type="dxa"/>
            <w:gridSpan w:val="2"/>
          </w:tcPr>
          <w:p w14:paraId="5FC233FA" w14:textId="7B8C28D4" w:rsidR="001A1003" w:rsidRPr="001A1003" w:rsidRDefault="001A1003" w:rsidP="001A1003">
            <w:pPr>
              <w:spacing w:after="0"/>
              <w:contextualSpacing/>
              <w:jc w:val="center"/>
              <w:rPr>
                <w:rFonts w:ascii="Garamond" w:hAnsi="Garamond"/>
                <w:i/>
                <w:iCs/>
              </w:rPr>
            </w:pPr>
            <w:r w:rsidRPr="001A1003">
              <w:rPr>
                <w:rFonts w:ascii="Garamond" w:hAnsi="Garamond"/>
                <w:i/>
                <w:iCs/>
              </w:rPr>
              <w:t>Table 1.1: Penalized Maximum Likelihood</w:t>
            </w:r>
          </w:p>
        </w:tc>
      </w:tr>
      <w:tr w:rsidR="004B6956" w:rsidRPr="001A1003" w14:paraId="31FF0880" w14:textId="77777777" w:rsidTr="001A1003">
        <w:tc>
          <w:tcPr>
            <w:tcW w:w="6118" w:type="dxa"/>
          </w:tcPr>
          <w:p w14:paraId="113D36C2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Constant</w:t>
            </w:r>
          </w:p>
        </w:tc>
        <w:tc>
          <w:tcPr>
            <w:tcW w:w="1729" w:type="dxa"/>
          </w:tcPr>
          <w:p w14:paraId="746A6DB1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23.198***</w:t>
            </w:r>
          </w:p>
        </w:tc>
      </w:tr>
      <w:tr w:rsidR="004B6956" w:rsidRPr="001A1003" w14:paraId="2F9472DF" w14:textId="77777777" w:rsidTr="001A1003">
        <w:tc>
          <w:tcPr>
            <w:tcW w:w="6118" w:type="dxa"/>
          </w:tcPr>
          <w:p w14:paraId="1FF5F13E" w14:textId="77777777" w:rsidR="004B6956" w:rsidRPr="001A1003" w:rsidRDefault="004B6956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393489BA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(2.833)</w:t>
            </w:r>
          </w:p>
        </w:tc>
      </w:tr>
      <w:tr w:rsidR="004B6956" w:rsidRPr="001A1003" w14:paraId="67787C7F" w14:textId="77777777" w:rsidTr="001A1003">
        <w:tc>
          <w:tcPr>
            <w:tcW w:w="6118" w:type="dxa"/>
          </w:tcPr>
          <w:p w14:paraId="6D07A7BB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Rural Urban 3pt</w:t>
            </w:r>
          </w:p>
        </w:tc>
        <w:tc>
          <w:tcPr>
            <w:tcW w:w="1729" w:type="dxa"/>
          </w:tcPr>
          <w:p w14:paraId="59BA9F27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-0.067</w:t>
            </w:r>
          </w:p>
        </w:tc>
      </w:tr>
      <w:tr w:rsidR="004B6956" w:rsidRPr="001A1003" w14:paraId="496668EA" w14:textId="77777777" w:rsidTr="001A1003">
        <w:tc>
          <w:tcPr>
            <w:tcW w:w="6118" w:type="dxa"/>
          </w:tcPr>
          <w:p w14:paraId="144D1278" w14:textId="77777777" w:rsidR="004B6956" w:rsidRPr="001A1003" w:rsidRDefault="004B6956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6BCA4282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(0.047)</w:t>
            </w:r>
          </w:p>
        </w:tc>
      </w:tr>
      <w:tr w:rsidR="004B6956" w:rsidRPr="001A1003" w14:paraId="1BCD250A" w14:textId="77777777" w:rsidTr="001A1003">
        <w:tc>
          <w:tcPr>
            <w:tcW w:w="6118" w:type="dxa"/>
          </w:tcPr>
          <w:p w14:paraId="78D3C43A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1729" w:type="dxa"/>
          </w:tcPr>
          <w:p w14:paraId="6F1BE27F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2.847***</w:t>
            </w:r>
          </w:p>
        </w:tc>
      </w:tr>
      <w:tr w:rsidR="004B6956" w:rsidRPr="001A1003" w14:paraId="6AB9907D" w14:textId="77777777" w:rsidTr="001A1003">
        <w:tc>
          <w:tcPr>
            <w:tcW w:w="6118" w:type="dxa"/>
          </w:tcPr>
          <w:p w14:paraId="2812B0B3" w14:textId="77777777" w:rsidR="004B6956" w:rsidRPr="001A1003" w:rsidRDefault="004B6956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7011821D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(0.254)</w:t>
            </w:r>
          </w:p>
        </w:tc>
      </w:tr>
      <w:tr w:rsidR="004B6956" w:rsidRPr="001A1003" w14:paraId="3F8CC519" w14:textId="77777777" w:rsidTr="001A1003">
        <w:tc>
          <w:tcPr>
            <w:tcW w:w="6118" w:type="dxa"/>
          </w:tcPr>
          <w:p w14:paraId="6BE8F249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Percent White, Non-Hispanic</w:t>
            </w:r>
          </w:p>
        </w:tc>
        <w:tc>
          <w:tcPr>
            <w:tcW w:w="1729" w:type="dxa"/>
          </w:tcPr>
          <w:p w14:paraId="62A3C36B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-0.332*</w:t>
            </w:r>
          </w:p>
        </w:tc>
      </w:tr>
      <w:tr w:rsidR="004B6956" w:rsidRPr="001A1003" w14:paraId="1354AAFA" w14:textId="77777777" w:rsidTr="001A1003">
        <w:tc>
          <w:tcPr>
            <w:tcW w:w="6118" w:type="dxa"/>
          </w:tcPr>
          <w:p w14:paraId="16723922" w14:textId="77777777" w:rsidR="004B6956" w:rsidRPr="001A1003" w:rsidRDefault="004B6956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37069A27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(0.181)</w:t>
            </w:r>
          </w:p>
        </w:tc>
      </w:tr>
      <w:tr w:rsidR="004B6956" w:rsidRPr="001A1003" w14:paraId="4F55227F" w14:textId="77777777" w:rsidTr="001A1003">
        <w:tc>
          <w:tcPr>
            <w:tcW w:w="6118" w:type="dxa"/>
          </w:tcPr>
          <w:p w14:paraId="3230065F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1729" w:type="dxa"/>
          </w:tcPr>
          <w:p w14:paraId="77714446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1.992***</w:t>
            </w:r>
          </w:p>
        </w:tc>
      </w:tr>
      <w:tr w:rsidR="004B6956" w:rsidRPr="001A1003" w14:paraId="4632E4B2" w14:textId="77777777" w:rsidTr="001A1003">
        <w:tc>
          <w:tcPr>
            <w:tcW w:w="6118" w:type="dxa"/>
          </w:tcPr>
          <w:p w14:paraId="10193FBA" w14:textId="77777777" w:rsidR="004B6956" w:rsidRPr="001A1003" w:rsidRDefault="004B6956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33AE7107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(0.422)</w:t>
            </w:r>
          </w:p>
        </w:tc>
      </w:tr>
      <w:tr w:rsidR="004B6956" w:rsidRPr="001A1003" w14:paraId="2EA924C6" w14:textId="77777777" w:rsidTr="001A1003">
        <w:tc>
          <w:tcPr>
            <w:tcW w:w="6118" w:type="dxa"/>
          </w:tcPr>
          <w:p w14:paraId="297C619F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Overall Climate Vulnerability</w:t>
            </w:r>
          </w:p>
        </w:tc>
        <w:tc>
          <w:tcPr>
            <w:tcW w:w="1729" w:type="dxa"/>
          </w:tcPr>
          <w:p w14:paraId="23B9EC40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-3.711***</w:t>
            </w:r>
          </w:p>
        </w:tc>
      </w:tr>
      <w:tr w:rsidR="004B6956" w:rsidRPr="001A1003" w14:paraId="3A934E8B" w14:textId="77777777" w:rsidTr="001A1003">
        <w:tc>
          <w:tcPr>
            <w:tcW w:w="6118" w:type="dxa"/>
          </w:tcPr>
          <w:p w14:paraId="29F48B62" w14:textId="77777777" w:rsidR="004B6956" w:rsidRPr="001A1003" w:rsidRDefault="004B6956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25940512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(0.487)</w:t>
            </w:r>
          </w:p>
        </w:tc>
      </w:tr>
      <w:tr w:rsidR="004B6956" w:rsidRPr="001A1003" w14:paraId="11EECE5A" w14:textId="77777777" w:rsidTr="001A1003">
        <w:tc>
          <w:tcPr>
            <w:tcW w:w="6118" w:type="dxa"/>
          </w:tcPr>
          <w:p w14:paraId="4038FD84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Census Division 2</w:t>
            </w:r>
          </w:p>
        </w:tc>
        <w:tc>
          <w:tcPr>
            <w:tcW w:w="1729" w:type="dxa"/>
          </w:tcPr>
          <w:p w14:paraId="656294AE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-0.335***</w:t>
            </w:r>
          </w:p>
        </w:tc>
      </w:tr>
      <w:tr w:rsidR="004B6956" w:rsidRPr="001A1003" w14:paraId="3D6E5823" w14:textId="77777777" w:rsidTr="001A1003">
        <w:tc>
          <w:tcPr>
            <w:tcW w:w="6118" w:type="dxa"/>
          </w:tcPr>
          <w:p w14:paraId="116EFED5" w14:textId="77777777" w:rsidR="004B6956" w:rsidRPr="001A1003" w:rsidRDefault="004B6956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6A32E454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(0.077)</w:t>
            </w:r>
          </w:p>
        </w:tc>
      </w:tr>
      <w:tr w:rsidR="004B6956" w:rsidRPr="001A1003" w14:paraId="306F5EE9" w14:textId="77777777" w:rsidTr="001A1003">
        <w:tc>
          <w:tcPr>
            <w:tcW w:w="6118" w:type="dxa"/>
          </w:tcPr>
          <w:p w14:paraId="4D380697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Census Division 3</w:t>
            </w:r>
          </w:p>
        </w:tc>
        <w:tc>
          <w:tcPr>
            <w:tcW w:w="1729" w:type="dxa"/>
          </w:tcPr>
          <w:p w14:paraId="79619A74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-0.787***</w:t>
            </w:r>
          </w:p>
        </w:tc>
      </w:tr>
      <w:tr w:rsidR="004B6956" w:rsidRPr="001A1003" w14:paraId="37CECDE9" w14:textId="77777777" w:rsidTr="001A1003">
        <w:tc>
          <w:tcPr>
            <w:tcW w:w="6118" w:type="dxa"/>
          </w:tcPr>
          <w:p w14:paraId="3B98D368" w14:textId="77777777" w:rsidR="004B6956" w:rsidRPr="001A1003" w:rsidRDefault="004B6956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70F3108C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(0.071)</w:t>
            </w:r>
          </w:p>
        </w:tc>
      </w:tr>
      <w:tr w:rsidR="004B6956" w:rsidRPr="001A1003" w14:paraId="05A60483" w14:textId="77777777" w:rsidTr="001A1003">
        <w:tc>
          <w:tcPr>
            <w:tcW w:w="6118" w:type="dxa"/>
          </w:tcPr>
          <w:p w14:paraId="13BE31A6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Census Division 4</w:t>
            </w:r>
          </w:p>
        </w:tc>
        <w:tc>
          <w:tcPr>
            <w:tcW w:w="1729" w:type="dxa"/>
          </w:tcPr>
          <w:p w14:paraId="02836428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-1.053***</w:t>
            </w:r>
          </w:p>
        </w:tc>
      </w:tr>
      <w:tr w:rsidR="004B6956" w:rsidRPr="001A1003" w14:paraId="743EC1DE" w14:textId="77777777" w:rsidTr="001A1003">
        <w:tc>
          <w:tcPr>
            <w:tcW w:w="6118" w:type="dxa"/>
          </w:tcPr>
          <w:p w14:paraId="4D07CEFD" w14:textId="77777777" w:rsidR="004B6956" w:rsidRPr="001A1003" w:rsidRDefault="004B6956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3F9C8FA0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(0.075)</w:t>
            </w:r>
          </w:p>
        </w:tc>
      </w:tr>
      <w:tr w:rsidR="004B6956" w:rsidRPr="001A1003" w14:paraId="582D8860" w14:textId="77777777" w:rsidTr="001A1003">
        <w:tc>
          <w:tcPr>
            <w:tcW w:w="6118" w:type="dxa"/>
          </w:tcPr>
          <w:p w14:paraId="26A04C33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Census Division 5</w:t>
            </w:r>
          </w:p>
        </w:tc>
        <w:tc>
          <w:tcPr>
            <w:tcW w:w="1729" w:type="dxa"/>
          </w:tcPr>
          <w:p w14:paraId="6E97FF64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-0.343***</w:t>
            </w:r>
          </w:p>
        </w:tc>
      </w:tr>
      <w:tr w:rsidR="004B6956" w:rsidRPr="001A1003" w14:paraId="723B9E61" w14:textId="77777777" w:rsidTr="001A1003">
        <w:tc>
          <w:tcPr>
            <w:tcW w:w="6118" w:type="dxa"/>
          </w:tcPr>
          <w:p w14:paraId="65D5BE30" w14:textId="77777777" w:rsidR="004B6956" w:rsidRPr="001A1003" w:rsidRDefault="004B6956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53EE262E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(0.086)</w:t>
            </w:r>
          </w:p>
        </w:tc>
      </w:tr>
      <w:tr w:rsidR="004B6956" w:rsidRPr="001A1003" w14:paraId="1C4EB2B1" w14:textId="77777777" w:rsidTr="001A1003">
        <w:tc>
          <w:tcPr>
            <w:tcW w:w="6118" w:type="dxa"/>
          </w:tcPr>
          <w:p w14:paraId="7437F01D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Census Division 6</w:t>
            </w:r>
          </w:p>
        </w:tc>
        <w:tc>
          <w:tcPr>
            <w:tcW w:w="1729" w:type="dxa"/>
          </w:tcPr>
          <w:p w14:paraId="21037290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-1.200***</w:t>
            </w:r>
          </w:p>
        </w:tc>
      </w:tr>
      <w:tr w:rsidR="004B6956" w:rsidRPr="001A1003" w14:paraId="07AE46FB" w14:textId="77777777" w:rsidTr="001A1003">
        <w:tc>
          <w:tcPr>
            <w:tcW w:w="6118" w:type="dxa"/>
          </w:tcPr>
          <w:p w14:paraId="1229E282" w14:textId="77777777" w:rsidR="004B6956" w:rsidRPr="001A1003" w:rsidRDefault="004B6956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6BE33D29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(0.135)</w:t>
            </w:r>
          </w:p>
        </w:tc>
      </w:tr>
      <w:tr w:rsidR="004B6956" w:rsidRPr="001A1003" w14:paraId="7AE186D3" w14:textId="77777777" w:rsidTr="001A1003">
        <w:tc>
          <w:tcPr>
            <w:tcW w:w="6118" w:type="dxa"/>
          </w:tcPr>
          <w:p w14:paraId="43E5D30A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Census Division 7</w:t>
            </w:r>
          </w:p>
        </w:tc>
        <w:tc>
          <w:tcPr>
            <w:tcW w:w="1729" w:type="dxa"/>
          </w:tcPr>
          <w:p w14:paraId="62DE07E3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-0.343***</w:t>
            </w:r>
          </w:p>
        </w:tc>
      </w:tr>
      <w:tr w:rsidR="004B6956" w:rsidRPr="001A1003" w14:paraId="5D96AA03" w14:textId="77777777" w:rsidTr="001A1003">
        <w:tc>
          <w:tcPr>
            <w:tcW w:w="6118" w:type="dxa"/>
          </w:tcPr>
          <w:p w14:paraId="38FE340E" w14:textId="77777777" w:rsidR="004B6956" w:rsidRPr="001A1003" w:rsidRDefault="004B6956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0B1FCA0A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(0.101)</w:t>
            </w:r>
          </w:p>
        </w:tc>
      </w:tr>
      <w:tr w:rsidR="004B6956" w:rsidRPr="001A1003" w14:paraId="1CDB6DB9" w14:textId="77777777" w:rsidTr="001A1003">
        <w:tc>
          <w:tcPr>
            <w:tcW w:w="6118" w:type="dxa"/>
          </w:tcPr>
          <w:p w14:paraId="780520C2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Census Division 8</w:t>
            </w:r>
          </w:p>
        </w:tc>
        <w:tc>
          <w:tcPr>
            <w:tcW w:w="1729" w:type="dxa"/>
          </w:tcPr>
          <w:p w14:paraId="77C6B35A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-0.212**</w:t>
            </w:r>
          </w:p>
        </w:tc>
      </w:tr>
      <w:tr w:rsidR="004B6956" w:rsidRPr="001A1003" w14:paraId="021E2CF8" w14:textId="77777777" w:rsidTr="001A1003">
        <w:tc>
          <w:tcPr>
            <w:tcW w:w="6118" w:type="dxa"/>
          </w:tcPr>
          <w:p w14:paraId="290D0695" w14:textId="77777777" w:rsidR="004B6956" w:rsidRPr="001A1003" w:rsidRDefault="004B6956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</w:tcPr>
          <w:p w14:paraId="73C25AB1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(0.086)</w:t>
            </w:r>
          </w:p>
        </w:tc>
      </w:tr>
      <w:tr w:rsidR="004B6956" w:rsidRPr="001A1003" w14:paraId="0D9A5FCA" w14:textId="77777777" w:rsidTr="001A1003">
        <w:tc>
          <w:tcPr>
            <w:tcW w:w="6118" w:type="dxa"/>
          </w:tcPr>
          <w:p w14:paraId="5AAFD286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Census Division 9</w:t>
            </w:r>
          </w:p>
        </w:tc>
        <w:tc>
          <w:tcPr>
            <w:tcW w:w="1729" w:type="dxa"/>
          </w:tcPr>
          <w:p w14:paraId="262C53DF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0.551***</w:t>
            </w:r>
          </w:p>
        </w:tc>
      </w:tr>
      <w:tr w:rsidR="004B6956" w:rsidRPr="001A1003" w14:paraId="48233636" w14:textId="77777777" w:rsidTr="001A1003">
        <w:tc>
          <w:tcPr>
            <w:tcW w:w="6118" w:type="dxa"/>
            <w:tcBorders>
              <w:bottom w:val="single" w:sz="4" w:space="0" w:color="auto"/>
            </w:tcBorders>
          </w:tcPr>
          <w:p w14:paraId="765990B0" w14:textId="77777777" w:rsidR="004B6956" w:rsidRPr="001A1003" w:rsidRDefault="004B6956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729" w:type="dxa"/>
            <w:tcBorders>
              <w:bottom w:val="single" w:sz="4" w:space="0" w:color="auto"/>
            </w:tcBorders>
          </w:tcPr>
          <w:p w14:paraId="651094A4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(0.067)</w:t>
            </w:r>
          </w:p>
        </w:tc>
      </w:tr>
      <w:tr w:rsidR="004B6956" w:rsidRPr="001A1003" w14:paraId="4FBDD7AB" w14:textId="77777777" w:rsidTr="001A1003">
        <w:tc>
          <w:tcPr>
            <w:tcW w:w="6118" w:type="dxa"/>
            <w:tcBorders>
              <w:top w:val="single" w:sz="4" w:space="0" w:color="auto"/>
            </w:tcBorders>
          </w:tcPr>
          <w:p w14:paraId="09E39F45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N</w:t>
            </w:r>
          </w:p>
        </w:tc>
        <w:tc>
          <w:tcPr>
            <w:tcW w:w="1729" w:type="dxa"/>
            <w:tcBorders>
              <w:top w:val="single" w:sz="4" w:space="0" w:color="auto"/>
            </w:tcBorders>
          </w:tcPr>
          <w:p w14:paraId="7C61D1E2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103,350</w:t>
            </w:r>
          </w:p>
        </w:tc>
      </w:tr>
      <w:tr w:rsidR="004B6956" w:rsidRPr="001A1003" w14:paraId="0530D595" w14:textId="77777777" w:rsidTr="001A1003">
        <w:tc>
          <w:tcPr>
            <w:tcW w:w="6118" w:type="dxa"/>
          </w:tcPr>
          <w:p w14:paraId="41078BAB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Log Likelihood</w:t>
            </w:r>
          </w:p>
        </w:tc>
        <w:tc>
          <w:tcPr>
            <w:tcW w:w="1729" w:type="dxa"/>
          </w:tcPr>
          <w:p w14:paraId="59860313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-15,619.26</w:t>
            </w:r>
          </w:p>
        </w:tc>
      </w:tr>
      <w:tr w:rsidR="004B6956" w:rsidRPr="001A1003" w14:paraId="46711C59" w14:textId="77777777" w:rsidTr="001A1003">
        <w:tc>
          <w:tcPr>
            <w:tcW w:w="6118" w:type="dxa"/>
            <w:tcBorders>
              <w:bottom w:val="single" w:sz="4" w:space="0" w:color="auto"/>
            </w:tcBorders>
          </w:tcPr>
          <w:p w14:paraId="3D7E7B43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AIC</w:t>
            </w:r>
          </w:p>
        </w:tc>
        <w:tc>
          <w:tcPr>
            <w:tcW w:w="1729" w:type="dxa"/>
            <w:tcBorders>
              <w:bottom w:val="single" w:sz="4" w:space="0" w:color="auto"/>
            </w:tcBorders>
          </w:tcPr>
          <w:p w14:paraId="384B93C7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31,294.52</w:t>
            </w:r>
          </w:p>
        </w:tc>
      </w:tr>
      <w:tr w:rsidR="004B6956" w:rsidRPr="001A1003" w14:paraId="0BEF8D20" w14:textId="77777777" w:rsidTr="001A1003">
        <w:tc>
          <w:tcPr>
            <w:tcW w:w="7847" w:type="dxa"/>
            <w:gridSpan w:val="2"/>
            <w:tcBorders>
              <w:top w:val="single" w:sz="4" w:space="0" w:color="auto"/>
            </w:tcBorders>
          </w:tcPr>
          <w:p w14:paraId="7C59611D" w14:textId="77777777" w:rsidR="004B6956" w:rsidRPr="001A1003" w:rsidRDefault="00000000" w:rsidP="001A1003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1A1003">
              <w:rPr>
                <w:rFonts w:ascii="Garamond" w:hAnsi="Garamond"/>
              </w:rPr>
              <w:t>p &lt; 0.1, ** p &lt; 0.05, *** p &lt; 0.01</w:t>
            </w:r>
          </w:p>
        </w:tc>
      </w:tr>
    </w:tbl>
    <w:p w14:paraId="0005B435" w14:textId="77777777" w:rsidR="008B47AF" w:rsidRPr="001A1003" w:rsidRDefault="008B47AF" w:rsidP="001A1003">
      <w:pPr>
        <w:spacing w:after="0"/>
        <w:contextualSpacing/>
        <w:rPr>
          <w:rFonts w:ascii="Garamond" w:hAnsi="Garamond"/>
        </w:rPr>
      </w:pPr>
    </w:p>
    <w:sectPr w:rsidR="008B47AF" w:rsidRPr="001A100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72884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642FBA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2618D3DC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" w16cid:durableId="1913539176">
    <w:abstractNumId w:val="0"/>
  </w:num>
  <w:num w:numId="2" w16cid:durableId="10045550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699915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B6956"/>
    <w:rsid w:val="001A1003"/>
    <w:rsid w:val="004B6956"/>
    <w:rsid w:val="008B47AF"/>
    <w:rsid w:val="00DA6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BE76E"/>
  <w15:docId w15:val="{08244910-06C3-41B6-8EFF-ABA5A8014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7</Words>
  <Characters>612</Characters>
  <Application>Microsoft Office Word</Application>
  <DocSecurity>0</DocSecurity>
  <Lines>5</Lines>
  <Paragraphs>1</Paragraphs>
  <ScaleCrop>false</ScaleCrop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5-01-06T19:11:00Z</dcterms:created>
  <dcterms:modified xsi:type="dcterms:W3CDTF">2025-01-06T19:22:00Z</dcterms:modified>
</cp:coreProperties>
</file>